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9E3A8" w14:textId="77777777" w:rsidR="00956FD8" w:rsidRDefault="00956FD8" w:rsidP="00956FD8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  <w:rtl/>
        </w:rPr>
        <w:t xml:space="preserve">תרגילים </w:t>
      </w:r>
    </w:p>
    <w:p w14:paraId="5ECF7028" w14:textId="77777777" w:rsidR="00956FD8" w:rsidRDefault="00956FD8" w:rsidP="00956FD8">
      <w:pPr>
        <w:ind w:left="-483"/>
        <w:jc w:val="center"/>
        <w:rPr>
          <w:sz w:val="28"/>
          <w:szCs w:val="28"/>
          <w:u w:val="single"/>
          <w:rtl/>
        </w:rPr>
      </w:pPr>
    </w:p>
    <w:p w14:paraId="570E9D59" w14:textId="77777777" w:rsidR="00956FD8" w:rsidRDefault="00956FD8" w:rsidP="00956FD8">
      <w:pPr>
        <w:pStyle w:val="ListParagraph"/>
        <w:numPr>
          <w:ilvl w:val="0"/>
          <w:numId w:val="1"/>
        </w:numPr>
        <w:ind w:left="-483"/>
        <w:rPr>
          <w:rtl/>
        </w:rPr>
      </w:pPr>
      <w:r>
        <w:rPr>
          <w:rtl/>
        </w:rPr>
        <w:t>איזו שאילתה תחזיר עמודה אחת, ובה עיר הלקוח (</w:t>
      </w:r>
      <w:r>
        <w:t>City</w:t>
      </w:r>
      <w:r>
        <w:rPr>
          <w:rtl/>
        </w:rPr>
        <w:t>) , המדינה (</w:t>
      </w:r>
      <w:r>
        <w:t>Country</w:t>
      </w:r>
      <w:r>
        <w:rPr>
          <w:rtl/>
        </w:rPr>
        <w:t>) וכתובת (</w:t>
      </w:r>
      <w:r>
        <w:t>Address</w:t>
      </w:r>
      <w:r>
        <w:rPr>
          <w:rtl/>
        </w:rPr>
        <w:t>)?</w:t>
      </w:r>
    </w:p>
    <w:p w14:paraId="66B751F8" w14:textId="77777777" w:rsidR="00956FD8" w:rsidRDefault="00956FD8" w:rsidP="00956FD8">
      <w:pPr>
        <w:pStyle w:val="ListParagraph"/>
        <w:ind w:left="-483"/>
      </w:pPr>
    </w:p>
    <w:p w14:paraId="21D093DA" w14:textId="77777777" w:rsidR="00956FD8" w:rsidRDefault="00956FD8" w:rsidP="000E187C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spacing w:after="0" w:line="240" w:lineRule="auto"/>
        <w:ind w:left="0"/>
        <w:rPr>
          <w:rFonts w:ascii="Consolas" w:hAnsi="Consolas" w:cs="Consolas"/>
          <w:sz w:val="19"/>
          <w:szCs w:val="19"/>
          <w:rtl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Country</w:t>
      </w:r>
      <w:r>
        <w:rPr>
          <w:rFonts w:ascii="Consolas" w:hAnsi="Consolas" w:cs="Consolas"/>
          <w:color w:val="FF0000"/>
          <w:sz w:val="19"/>
          <w:szCs w:val="19"/>
        </w:rPr>
        <w:t>'Address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employees</w:t>
      </w:r>
      <w:r>
        <w:rPr>
          <w:rFonts w:ascii="Consolas" w:hAnsi="Consolas" w:cs="Consolas"/>
          <w:sz w:val="19"/>
          <w:szCs w:val="19"/>
        </w:rPr>
        <w:t xml:space="preserve"> </w:t>
      </w:r>
    </w:p>
    <w:p w14:paraId="59C4D63B" w14:textId="77777777" w:rsidR="00956FD8" w:rsidRPr="00956FD8" w:rsidRDefault="00956FD8" w:rsidP="000E187C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spacing w:after="0" w:line="240" w:lineRule="auto"/>
        <w:ind w:left="0"/>
        <w:rPr>
          <w:rFonts w:ascii="Consolas" w:hAnsi="Consolas" w:cs="Consolas"/>
          <w:sz w:val="19"/>
          <w:szCs w:val="19"/>
          <w:highlight w:val="yellow"/>
        </w:rPr>
      </w:pPr>
      <w:r w:rsidRPr="00956FD8">
        <w:rPr>
          <w:rFonts w:ascii="Consolas" w:hAnsi="Consolas" w:cs="Consolas"/>
          <w:color w:val="0000FF"/>
          <w:sz w:val="19"/>
          <w:szCs w:val="19"/>
          <w:highlight w:val="yellow"/>
        </w:rPr>
        <w:t>SELECT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8080"/>
          <w:sz w:val="19"/>
          <w:szCs w:val="19"/>
          <w:highlight w:val="yellow"/>
        </w:rPr>
        <w:t>City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808080"/>
          <w:sz w:val="19"/>
          <w:szCs w:val="19"/>
          <w:highlight w:val="yellow"/>
        </w:rPr>
        <w:t>+</w:t>
      </w:r>
      <w:r w:rsidRPr="00956FD8">
        <w:rPr>
          <w:rFonts w:ascii="Consolas" w:hAnsi="Consolas" w:cs="Consolas"/>
          <w:color w:val="FF0000"/>
          <w:sz w:val="19"/>
          <w:szCs w:val="19"/>
          <w:highlight w:val="yellow"/>
        </w:rPr>
        <w:t>' '</w:t>
      </w:r>
      <w:r w:rsidRPr="00956FD8">
        <w:rPr>
          <w:rFonts w:ascii="Consolas" w:hAnsi="Consolas" w:cs="Consolas"/>
          <w:color w:val="808080"/>
          <w:sz w:val="19"/>
          <w:szCs w:val="19"/>
          <w:highlight w:val="yellow"/>
        </w:rPr>
        <w:t>+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8080"/>
          <w:sz w:val="19"/>
          <w:szCs w:val="19"/>
          <w:highlight w:val="yellow"/>
        </w:rPr>
        <w:t>Country</w:t>
      </w:r>
      <w:r w:rsidRPr="00956FD8">
        <w:rPr>
          <w:rFonts w:ascii="Consolas" w:hAnsi="Consolas" w:cs="Consolas"/>
          <w:color w:val="808080"/>
          <w:sz w:val="19"/>
          <w:szCs w:val="19"/>
          <w:highlight w:val="yellow"/>
        </w:rPr>
        <w:t>+</w:t>
      </w:r>
      <w:r w:rsidRPr="00956FD8">
        <w:rPr>
          <w:rFonts w:ascii="Consolas" w:hAnsi="Consolas" w:cs="Consolas"/>
          <w:color w:val="FF0000"/>
          <w:sz w:val="19"/>
          <w:szCs w:val="19"/>
          <w:highlight w:val="yellow"/>
        </w:rPr>
        <w:t>' '</w:t>
      </w:r>
      <w:r w:rsidRPr="00956FD8">
        <w:rPr>
          <w:rFonts w:ascii="Consolas" w:hAnsi="Consolas" w:cs="Consolas"/>
          <w:color w:val="808080"/>
          <w:sz w:val="19"/>
          <w:szCs w:val="19"/>
          <w:highlight w:val="yellow"/>
        </w:rPr>
        <w:t>+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00FF"/>
          <w:sz w:val="19"/>
          <w:szCs w:val="19"/>
          <w:highlight w:val="yellow"/>
        </w:rPr>
        <w:t>Address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00FF"/>
          <w:sz w:val="19"/>
          <w:szCs w:val="19"/>
          <w:highlight w:val="yellow"/>
        </w:rPr>
        <w:t>from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8080"/>
          <w:sz w:val="19"/>
          <w:szCs w:val="19"/>
          <w:highlight w:val="yellow"/>
        </w:rPr>
        <w:t>employees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</w:p>
    <w:p w14:paraId="6F5B6C93" w14:textId="77777777" w:rsidR="00956FD8" w:rsidRDefault="00956FD8" w:rsidP="000E187C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spacing w:after="0" w:line="240" w:lineRule="auto"/>
        <w:ind w:left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employees</w:t>
      </w:r>
      <w:r>
        <w:rPr>
          <w:rFonts w:ascii="Consolas" w:hAnsi="Consolas" w:cs="Consolas"/>
          <w:sz w:val="19"/>
          <w:szCs w:val="19"/>
        </w:rPr>
        <w:t xml:space="preserve"> </w:t>
      </w:r>
    </w:p>
    <w:p w14:paraId="216126C2" w14:textId="77777777" w:rsidR="00956FD8" w:rsidRDefault="00956FD8" w:rsidP="000E187C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spacing w:after="0" w:line="240" w:lineRule="auto"/>
        <w:ind w:left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it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ount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",Address"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employees</w:t>
      </w:r>
      <w:r>
        <w:rPr>
          <w:rFonts w:ascii="Consolas" w:hAnsi="Consolas" w:cs="Consolas"/>
          <w:sz w:val="19"/>
          <w:szCs w:val="19"/>
        </w:rPr>
        <w:t xml:space="preserve"> </w:t>
      </w:r>
    </w:p>
    <w:p w14:paraId="2718B4EC" w14:textId="77777777" w:rsidR="00956FD8" w:rsidRDefault="00956FD8" w:rsidP="00956FD8">
      <w:pPr>
        <w:autoSpaceDE w:val="0"/>
        <w:autoSpaceDN w:val="0"/>
        <w:bidi w:val="0"/>
        <w:adjustRightInd w:val="0"/>
        <w:spacing w:after="0" w:line="240" w:lineRule="auto"/>
        <w:ind w:left="-843"/>
        <w:rPr>
          <w:rFonts w:ascii="Consolas" w:hAnsi="Consolas" w:cs="Consolas"/>
          <w:sz w:val="19"/>
          <w:szCs w:val="19"/>
        </w:rPr>
      </w:pPr>
    </w:p>
    <w:p w14:paraId="79E19068" w14:textId="77777777" w:rsidR="00956FD8" w:rsidRDefault="00956FD8" w:rsidP="00956FD8">
      <w:pPr>
        <w:pStyle w:val="ListParagraph"/>
        <w:numPr>
          <w:ilvl w:val="0"/>
          <w:numId w:val="1"/>
        </w:numPr>
        <w:ind w:left="-483"/>
      </w:pPr>
      <w:r>
        <w:rPr>
          <w:rtl/>
        </w:rPr>
        <w:t>כתבו שאילתה  להצגת שם פרטי , שם משפחה , ועיר העובדים , ממוין לפי שם פרטי בסדר יורד.</w:t>
      </w:r>
    </w:p>
    <w:p w14:paraId="6CE30128" w14:textId="77777777" w:rsidR="001F5F65" w:rsidRDefault="001F5F65" w:rsidP="000E187C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FirstNam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LastNam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ity</w:t>
      </w:r>
    </w:p>
    <w:p w14:paraId="5BB042C8" w14:textId="77777777" w:rsidR="001F5F65" w:rsidRDefault="001F5F65" w:rsidP="000E187C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143F0F48" w14:textId="61C811F0" w:rsidR="001F5F65" w:rsidRPr="000E187C" w:rsidRDefault="000E187C" w:rsidP="000E187C">
      <w:pPr>
        <w:pStyle w:val="ListParagraph"/>
        <w:bidi w:val="0"/>
        <w:ind w:left="0"/>
        <w:rPr>
          <w:rFonts w:ascii="Consolas" w:hAnsi="Consolas" w:cs="Consolas"/>
          <w:color w:val="0000FF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 BY</w:t>
      </w:r>
      <w:r w:rsidR="001F5F65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</w:p>
    <w:p w14:paraId="6D4E9A18" w14:textId="77777777" w:rsidR="000E187C" w:rsidRDefault="000E187C" w:rsidP="000E187C">
      <w:pPr>
        <w:pStyle w:val="ListParagraph"/>
        <w:ind w:left="-483"/>
        <w:jc w:val="right"/>
      </w:pPr>
    </w:p>
    <w:p w14:paraId="5A8498A8" w14:textId="77777777" w:rsidR="00956FD8" w:rsidRDefault="00956FD8" w:rsidP="00956FD8">
      <w:pPr>
        <w:pStyle w:val="ListParagraph"/>
        <w:numPr>
          <w:ilvl w:val="0"/>
          <w:numId w:val="1"/>
        </w:numPr>
        <w:ind w:left="-483"/>
      </w:pPr>
      <w:r>
        <w:rPr>
          <w:rtl/>
        </w:rPr>
        <w:t xml:space="preserve">הציגו את פרטי העובד הכי מבוגר בחברה </w:t>
      </w:r>
    </w:p>
    <w:p w14:paraId="08ED16D4" w14:textId="77777777" w:rsidR="000E187C" w:rsidRDefault="000E187C" w:rsidP="000E187C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OP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0A9171ED" w14:textId="77777777" w:rsidR="000E187C" w:rsidRDefault="000E187C" w:rsidP="000E187C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65411AE7" w14:textId="1DC0607A" w:rsidR="000E187C" w:rsidRDefault="000E187C" w:rsidP="000E187C">
      <w:pPr>
        <w:pStyle w:val="ListParagraph"/>
        <w:bidi w:val="0"/>
        <w:ind w:left="0"/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Age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DESC</w:t>
      </w:r>
    </w:p>
    <w:p w14:paraId="7841DFB0" w14:textId="77777777" w:rsidR="000E187C" w:rsidRDefault="000E187C" w:rsidP="000E187C">
      <w:pPr>
        <w:pStyle w:val="ListParagraph"/>
        <w:bidi w:val="0"/>
        <w:ind w:left="-483"/>
      </w:pPr>
    </w:p>
    <w:p w14:paraId="7DA5869E" w14:textId="77777777" w:rsidR="00956FD8" w:rsidRDefault="00956FD8" w:rsidP="00956FD8">
      <w:pPr>
        <w:pStyle w:val="ListParagraph"/>
        <w:numPr>
          <w:ilvl w:val="0"/>
          <w:numId w:val="1"/>
        </w:numPr>
        <w:ind w:left="-483"/>
        <w:rPr>
          <w:rtl/>
        </w:rPr>
      </w:pPr>
      <w:r>
        <w:rPr>
          <w:rtl/>
        </w:rPr>
        <w:t xml:space="preserve">הציגו מטבלת </w:t>
      </w:r>
      <w:r>
        <w:t>Employees</w:t>
      </w:r>
      <w:r>
        <w:rPr>
          <w:rtl/>
        </w:rPr>
        <w:t xml:space="preserve"> את שם המשפחה הקטן ביותר מבחינה </w:t>
      </w:r>
      <w:proofErr w:type="spellStart"/>
      <w:r>
        <w:rPr>
          <w:rtl/>
        </w:rPr>
        <w:t>אלפאבתית</w:t>
      </w:r>
      <w:proofErr w:type="spellEnd"/>
      <w:r>
        <w:rPr>
          <w:rtl/>
        </w:rPr>
        <w:t>.</w:t>
      </w:r>
    </w:p>
    <w:p w14:paraId="467B7563" w14:textId="77777777" w:rsidR="000E187C" w:rsidRPr="000E187C" w:rsidRDefault="000E187C" w:rsidP="000E187C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SELECT TOP </w:t>
      </w:r>
      <w:r w:rsidRPr="000E187C">
        <w:rPr>
          <w:rFonts w:ascii="Consolas" w:hAnsi="Consolas" w:cs="Consolas"/>
          <w:sz w:val="19"/>
          <w:szCs w:val="19"/>
          <w:highlight w:val="white"/>
          <w:lang w:val="en-IL"/>
        </w:rPr>
        <w:t>1 *</w:t>
      </w:r>
    </w:p>
    <w:p w14:paraId="09533381" w14:textId="77777777" w:rsidR="000E187C" w:rsidRPr="000E187C" w:rsidRDefault="000E187C" w:rsidP="000E187C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FROM </w:t>
      </w:r>
      <w:r w:rsidRPr="000E187C">
        <w:rPr>
          <w:rFonts w:ascii="Consolas" w:hAnsi="Consolas" w:cs="Consolas"/>
          <w:sz w:val="19"/>
          <w:szCs w:val="19"/>
          <w:highlight w:val="white"/>
          <w:lang w:val="en-IL"/>
        </w:rPr>
        <w:t>Employees</w:t>
      </w:r>
    </w:p>
    <w:p w14:paraId="522A4F3D" w14:textId="57EB9BDA" w:rsidR="00956FD8" w:rsidRPr="000E187C" w:rsidRDefault="000E187C" w:rsidP="000E187C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 w:rsidRPr="000E187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 w:rsidRPr="000E187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 w:rsidRPr="000E187C">
        <w:rPr>
          <w:rFonts w:ascii="Consolas" w:hAnsi="Consolas" w:cs="Consolas"/>
          <w:sz w:val="19"/>
          <w:szCs w:val="19"/>
          <w:highlight w:val="white"/>
          <w:lang w:val="en-IL"/>
        </w:rPr>
        <w:t>LastName</w:t>
      </w:r>
    </w:p>
    <w:p w14:paraId="3C2EAA1B" w14:textId="77777777" w:rsidR="00956FD8" w:rsidRDefault="00956FD8" w:rsidP="00956FD8">
      <w:pPr>
        <w:pStyle w:val="ListParagraph"/>
        <w:numPr>
          <w:ilvl w:val="0"/>
          <w:numId w:val="1"/>
        </w:numPr>
        <w:ind w:left="-483"/>
        <w:rPr>
          <w:rtl/>
        </w:rPr>
      </w:pPr>
      <w:r>
        <w:rPr>
          <w:rtl/>
        </w:rPr>
        <w:t>הציגו את פרטי העובד הכי צעיר בחברה.</w:t>
      </w:r>
    </w:p>
    <w:p w14:paraId="6685D2B1" w14:textId="77777777" w:rsidR="000E187C" w:rsidRPr="000E187C" w:rsidRDefault="000E187C" w:rsidP="000E187C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0E187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OP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 w:rsidRPr="000E187C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36F0CA82" w14:textId="77777777" w:rsidR="000E187C" w:rsidRPr="000E187C" w:rsidRDefault="000E187C" w:rsidP="000E187C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6540AA91" w14:textId="4E95C0E1" w:rsidR="00956FD8" w:rsidRDefault="000E187C" w:rsidP="000E187C">
      <w:pPr>
        <w:bidi w:val="0"/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0E187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Age</w:t>
      </w:r>
    </w:p>
    <w:p w14:paraId="62FBE2EB" w14:textId="77777777" w:rsidR="000E187C" w:rsidRDefault="000E187C" w:rsidP="000E187C">
      <w:pPr>
        <w:pStyle w:val="ListParagraph"/>
        <w:bidi w:val="0"/>
        <w:ind w:left="-483"/>
      </w:pPr>
    </w:p>
    <w:p w14:paraId="7CDC77EE" w14:textId="1E7615DD" w:rsidR="00956FD8" w:rsidRDefault="00956FD8" w:rsidP="00956FD8">
      <w:pPr>
        <w:pStyle w:val="ListParagraph"/>
        <w:numPr>
          <w:ilvl w:val="0"/>
          <w:numId w:val="1"/>
        </w:numPr>
        <w:ind w:left="-483"/>
      </w:pPr>
      <w:r>
        <w:rPr>
          <w:rtl/>
        </w:rPr>
        <w:t>הציגו את כל ההזמנות מטבלת ההזמנות</w:t>
      </w:r>
    </w:p>
    <w:p w14:paraId="142B8671" w14:textId="77777777" w:rsidR="00205CB8" w:rsidRPr="00205CB8" w:rsidRDefault="00205CB8" w:rsidP="00205CB8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205CB8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205CB8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05CB8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706D8112" w14:textId="64D1571E" w:rsidR="00205CB8" w:rsidRDefault="00205CB8" w:rsidP="00205CB8">
      <w:pPr>
        <w:bidi w:val="0"/>
        <w:rPr>
          <w:rtl/>
        </w:rPr>
      </w:pPr>
      <w:r w:rsidRPr="00205CB8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205CB8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</w:t>
      </w:r>
    </w:p>
    <w:p w14:paraId="49DC69C0" w14:textId="51DE6CCA" w:rsidR="00956FD8" w:rsidRDefault="00956FD8" w:rsidP="00205CB8">
      <w:pPr>
        <w:pStyle w:val="ListParagraph"/>
        <w:numPr>
          <w:ilvl w:val="0"/>
          <w:numId w:val="1"/>
        </w:numPr>
        <w:ind w:left="-483"/>
      </w:pPr>
      <w:r>
        <w:rPr>
          <w:rtl/>
        </w:rPr>
        <w:t>הציגו את 5 ההזמנות הראשונות בחברה</w:t>
      </w:r>
    </w:p>
    <w:p w14:paraId="03C1381E" w14:textId="77777777" w:rsidR="00FF1911" w:rsidRDefault="00FF1911" w:rsidP="00FF1911">
      <w:pPr>
        <w:autoSpaceDE w:val="0"/>
        <w:autoSpaceDN w:val="0"/>
        <w:bidi w:val="0"/>
        <w:adjustRightInd w:val="0"/>
        <w:spacing w:after="0" w:line="240" w:lineRule="auto"/>
        <w:ind w:left="-142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OP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26928E92" w14:textId="77777777" w:rsidR="00FF1911" w:rsidRDefault="00FF1911" w:rsidP="00FF1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</w:t>
      </w:r>
    </w:p>
    <w:p w14:paraId="5F744F4E" w14:textId="77777777" w:rsidR="00FF1911" w:rsidRDefault="00FF1911" w:rsidP="00FF1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ID</w:t>
      </w:r>
      <w:proofErr w:type="spellEnd"/>
    </w:p>
    <w:p w14:paraId="6CF54992" w14:textId="74E16C95" w:rsidR="00205CB8" w:rsidRPr="00FF1911" w:rsidRDefault="00205CB8" w:rsidP="00205CB8">
      <w:pPr>
        <w:pStyle w:val="ListParagraph"/>
        <w:bidi w:val="0"/>
        <w:ind w:left="0"/>
        <w:rPr>
          <w:lang w:val="en-IL"/>
        </w:rPr>
      </w:pPr>
    </w:p>
    <w:p w14:paraId="27D1C69D" w14:textId="5D005A06" w:rsidR="00956FD8" w:rsidRDefault="00956FD8" w:rsidP="00956FD8">
      <w:pPr>
        <w:pStyle w:val="ListParagraph"/>
        <w:numPr>
          <w:ilvl w:val="0"/>
          <w:numId w:val="1"/>
        </w:numPr>
        <w:ind w:left="-483"/>
      </w:pPr>
      <w:r>
        <w:rPr>
          <w:rtl/>
        </w:rPr>
        <w:t>הציגו את 5 ההזמנות השניות בחברה</w:t>
      </w:r>
    </w:p>
    <w:p w14:paraId="367A9C9C" w14:textId="77777777" w:rsidR="00FF1911" w:rsidRPr="00FF1911" w:rsidRDefault="00FF1911" w:rsidP="00FF1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FF1911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FF1911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18D6D2CF" w14:textId="77777777" w:rsidR="00FF1911" w:rsidRPr="00FF1911" w:rsidRDefault="00FF1911" w:rsidP="00FF1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FF1911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</w:t>
      </w:r>
    </w:p>
    <w:p w14:paraId="04620347" w14:textId="77777777" w:rsidR="00FF1911" w:rsidRPr="00FF1911" w:rsidRDefault="00FF1911" w:rsidP="00FF1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FF1911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FF1911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FF1911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ID</w:t>
      </w:r>
      <w:proofErr w:type="spellEnd"/>
    </w:p>
    <w:p w14:paraId="3F24777C" w14:textId="77777777" w:rsidR="00FF1911" w:rsidRPr="00FF1911" w:rsidRDefault="00FF1911" w:rsidP="00FF1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FF1911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offset 5 </w:t>
      </w:r>
      <w:r w:rsidRPr="00FF1911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rows</w:t>
      </w:r>
    </w:p>
    <w:p w14:paraId="718A6D72" w14:textId="7508AED4" w:rsidR="00205CB8" w:rsidRDefault="00FF1911" w:rsidP="00FF1911">
      <w:pPr>
        <w:bidi w:val="0"/>
      </w:pPr>
      <w:r w:rsidRPr="00FF1911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etch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FF1911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next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5 </w:t>
      </w:r>
      <w:r w:rsidRPr="00FF1911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rows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nly</w:t>
      </w:r>
    </w:p>
    <w:p w14:paraId="35BD4309" w14:textId="57865BF3" w:rsidR="00956FD8" w:rsidRDefault="00956FD8" w:rsidP="00956FD8">
      <w:pPr>
        <w:pStyle w:val="ListParagraph"/>
        <w:numPr>
          <w:ilvl w:val="0"/>
          <w:numId w:val="1"/>
        </w:numPr>
        <w:ind w:left="-483"/>
      </w:pPr>
      <w:r>
        <w:rPr>
          <w:rtl/>
        </w:rPr>
        <w:t>הציגו את הערים בהם גרים הלקוחות בצורה חד ערכית.</w:t>
      </w:r>
    </w:p>
    <w:p w14:paraId="58825DD4" w14:textId="1C568514" w:rsidR="00C05180" w:rsidRDefault="00C05180" w:rsidP="00C05180">
      <w:pPr>
        <w:pStyle w:val="ListParagraph"/>
        <w:ind w:left="-483"/>
      </w:pPr>
    </w:p>
    <w:p w14:paraId="10904F67" w14:textId="77777777" w:rsidR="00C05180" w:rsidRDefault="00C05180" w:rsidP="00C05180">
      <w:pPr>
        <w:autoSpaceDE w:val="0"/>
        <w:autoSpaceDN w:val="0"/>
        <w:bidi w:val="0"/>
        <w:adjustRightInd w:val="0"/>
        <w:spacing w:after="0" w:line="240" w:lineRule="auto"/>
        <w:ind w:left="-142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lastRenderedPageBreak/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ity</w:t>
      </w:r>
    </w:p>
    <w:p w14:paraId="3E3C1BCB" w14:textId="0B42DC44" w:rsidR="00C05180" w:rsidRDefault="00C05180" w:rsidP="00C05180">
      <w:pPr>
        <w:pStyle w:val="ListParagraph"/>
        <w:bidi w:val="0"/>
        <w:ind w:left="-142"/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ustomers</w:t>
      </w:r>
    </w:p>
    <w:p w14:paraId="38C18D7B" w14:textId="77777777" w:rsidR="00956FD8" w:rsidRDefault="00956FD8" w:rsidP="00956FD8">
      <w:pPr>
        <w:pStyle w:val="ListParagraph"/>
        <w:numPr>
          <w:ilvl w:val="0"/>
          <w:numId w:val="1"/>
        </w:numPr>
        <w:ind w:left="-483"/>
      </w:pPr>
      <w:r>
        <w:rPr>
          <w:rtl/>
        </w:rPr>
        <w:t xml:space="preserve">הציגו את 20 ההזמנות שאחרי ה- 10 ההזמנות הראשונות. </w:t>
      </w:r>
    </w:p>
    <w:p w14:paraId="5BB2B099" w14:textId="77777777" w:rsidR="00C05180" w:rsidRPr="00C05180" w:rsidRDefault="00C05180" w:rsidP="00C05180">
      <w:pPr>
        <w:autoSpaceDE w:val="0"/>
        <w:autoSpaceDN w:val="0"/>
        <w:bidi w:val="0"/>
        <w:adjustRightInd w:val="0"/>
        <w:spacing w:after="0" w:line="240" w:lineRule="auto"/>
        <w:ind w:left="-142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C0518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C05180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712DBCE3" w14:textId="77777777" w:rsidR="00C05180" w:rsidRPr="00C05180" w:rsidRDefault="00C05180" w:rsidP="00C05180">
      <w:pPr>
        <w:autoSpaceDE w:val="0"/>
        <w:autoSpaceDN w:val="0"/>
        <w:bidi w:val="0"/>
        <w:adjustRightInd w:val="0"/>
        <w:spacing w:after="0" w:line="240" w:lineRule="auto"/>
        <w:ind w:left="-142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C0518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</w:t>
      </w:r>
    </w:p>
    <w:p w14:paraId="02B45278" w14:textId="77777777" w:rsidR="00C05180" w:rsidRPr="00C05180" w:rsidRDefault="00C05180" w:rsidP="00C05180">
      <w:pPr>
        <w:autoSpaceDE w:val="0"/>
        <w:autoSpaceDN w:val="0"/>
        <w:bidi w:val="0"/>
        <w:adjustRightInd w:val="0"/>
        <w:spacing w:after="0" w:line="240" w:lineRule="auto"/>
        <w:ind w:left="-142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C0518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C0518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C0518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ID</w:t>
      </w:r>
      <w:proofErr w:type="spellEnd"/>
    </w:p>
    <w:p w14:paraId="5ACC7EC3" w14:textId="77777777" w:rsidR="00C05180" w:rsidRPr="00C05180" w:rsidRDefault="00C05180" w:rsidP="00C05180">
      <w:pPr>
        <w:autoSpaceDE w:val="0"/>
        <w:autoSpaceDN w:val="0"/>
        <w:bidi w:val="0"/>
        <w:adjustRightInd w:val="0"/>
        <w:spacing w:after="0" w:line="240" w:lineRule="auto"/>
        <w:ind w:left="-142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C0518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offset 10 </w:t>
      </w:r>
      <w:r w:rsidRPr="00C0518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rows</w:t>
      </w:r>
    </w:p>
    <w:p w14:paraId="044C651C" w14:textId="7227EF62" w:rsidR="00306F95" w:rsidRPr="00C05180" w:rsidRDefault="00C05180" w:rsidP="00C05180">
      <w:pPr>
        <w:bidi w:val="0"/>
        <w:ind w:left="-142"/>
        <w:rPr>
          <w:rFonts w:hint="cs"/>
          <w:rtl/>
        </w:rPr>
      </w:pPr>
      <w:r w:rsidRPr="00C0518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etch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C0518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next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0 </w:t>
      </w:r>
      <w:r w:rsidRPr="00C0518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rows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nly</w:t>
      </w:r>
      <w:bookmarkStart w:id="0" w:name="_GoBack"/>
      <w:bookmarkEnd w:id="0"/>
    </w:p>
    <w:sectPr w:rsidR="00306F95" w:rsidRPr="00C051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B80CDE"/>
    <w:multiLevelType w:val="hybridMultilevel"/>
    <w:tmpl w:val="BFDE1CB6"/>
    <w:lvl w:ilvl="0" w:tplc="04090015">
      <w:start w:val="1"/>
      <w:numFmt w:val="upperLetter"/>
      <w:lvlText w:val="%1."/>
      <w:lvlJc w:val="left"/>
      <w:pPr>
        <w:ind w:left="2349" w:hanging="360"/>
      </w:pPr>
    </w:lvl>
    <w:lvl w:ilvl="1" w:tplc="04090019">
      <w:start w:val="1"/>
      <w:numFmt w:val="lowerLetter"/>
      <w:lvlText w:val="%2."/>
      <w:lvlJc w:val="left"/>
      <w:pPr>
        <w:ind w:left="3003" w:hanging="360"/>
      </w:pPr>
    </w:lvl>
    <w:lvl w:ilvl="2" w:tplc="0409001B">
      <w:start w:val="1"/>
      <w:numFmt w:val="lowerRoman"/>
      <w:lvlText w:val="%3."/>
      <w:lvlJc w:val="right"/>
      <w:pPr>
        <w:ind w:left="3723" w:hanging="180"/>
      </w:pPr>
    </w:lvl>
    <w:lvl w:ilvl="3" w:tplc="0409000F">
      <w:start w:val="1"/>
      <w:numFmt w:val="decimal"/>
      <w:lvlText w:val="%4."/>
      <w:lvlJc w:val="left"/>
      <w:pPr>
        <w:ind w:left="4443" w:hanging="360"/>
      </w:pPr>
    </w:lvl>
    <w:lvl w:ilvl="4" w:tplc="04090019">
      <w:start w:val="1"/>
      <w:numFmt w:val="lowerLetter"/>
      <w:lvlText w:val="%5."/>
      <w:lvlJc w:val="left"/>
      <w:pPr>
        <w:ind w:left="5163" w:hanging="360"/>
      </w:pPr>
    </w:lvl>
    <w:lvl w:ilvl="5" w:tplc="0409001B">
      <w:start w:val="1"/>
      <w:numFmt w:val="lowerRoman"/>
      <w:lvlText w:val="%6."/>
      <w:lvlJc w:val="right"/>
      <w:pPr>
        <w:ind w:left="5883" w:hanging="180"/>
      </w:pPr>
    </w:lvl>
    <w:lvl w:ilvl="6" w:tplc="0409000F">
      <w:start w:val="1"/>
      <w:numFmt w:val="decimal"/>
      <w:lvlText w:val="%7."/>
      <w:lvlJc w:val="left"/>
      <w:pPr>
        <w:ind w:left="6603" w:hanging="360"/>
      </w:pPr>
    </w:lvl>
    <w:lvl w:ilvl="7" w:tplc="04090019">
      <w:start w:val="1"/>
      <w:numFmt w:val="lowerLetter"/>
      <w:lvlText w:val="%8."/>
      <w:lvlJc w:val="left"/>
      <w:pPr>
        <w:ind w:left="7323" w:hanging="360"/>
      </w:pPr>
    </w:lvl>
    <w:lvl w:ilvl="8" w:tplc="0409001B">
      <w:start w:val="1"/>
      <w:numFmt w:val="lowerRoman"/>
      <w:lvlText w:val="%9."/>
      <w:lvlJc w:val="right"/>
      <w:pPr>
        <w:ind w:left="8043" w:hanging="180"/>
      </w:pPr>
    </w:lvl>
  </w:abstractNum>
  <w:abstractNum w:abstractNumId="1" w15:restartNumberingAfterBreak="0">
    <w:nsid w:val="7FE41898"/>
    <w:multiLevelType w:val="hybridMultilevel"/>
    <w:tmpl w:val="E2BE3C8E"/>
    <w:lvl w:ilvl="0" w:tplc="6AC0BA58">
      <w:start w:val="1"/>
      <w:numFmt w:val="decimal"/>
      <w:lvlText w:val="%1."/>
      <w:lvlJc w:val="left"/>
      <w:pPr>
        <w:ind w:left="786" w:hanging="360"/>
      </w:pPr>
      <w:rPr>
        <w:b w:val="0"/>
        <w:b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DEwMDMzN7CwNDNU0lEKTi0uzszPAykwrAUAgMspACwAAAA="/>
  </w:docVars>
  <w:rsids>
    <w:rsidRoot w:val="00956FD8"/>
    <w:rsid w:val="000E187C"/>
    <w:rsid w:val="001F5F65"/>
    <w:rsid w:val="00205CB8"/>
    <w:rsid w:val="002E4183"/>
    <w:rsid w:val="00306F95"/>
    <w:rsid w:val="00956FD8"/>
    <w:rsid w:val="00C05180"/>
    <w:rsid w:val="00FC7DF4"/>
    <w:rsid w:val="00FF1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B3842"/>
  <w15:chartTrackingRefBased/>
  <w15:docId w15:val="{8DAAE2D9-5E85-4423-8C64-86EC02074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6FD8"/>
    <w:pPr>
      <w:bidi/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6F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2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Barenbaum</dc:creator>
  <cp:keywords/>
  <dc:description/>
  <cp:lastModifiedBy>Karina Barenbaum</cp:lastModifiedBy>
  <cp:revision>1</cp:revision>
  <dcterms:created xsi:type="dcterms:W3CDTF">2018-10-13T08:46:00Z</dcterms:created>
  <dcterms:modified xsi:type="dcterms:W3CDTF">2018-10-13T10:17:00Z</dcterms:modified>
</cp:coreProperties>
</file>